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Human Resources Manager position at [Company Name] in Seoul, South Korea. As a seasoned HR professional with over [X years] of experience in talent acquisition, employee relations, and organizational development, I am eager to contribute my expertise to an organization that values innovation, cultural sensitivity, and strategic growth. South Korea’s dynamic business environment and its emphasis on fostering a harmonious workplace align perfectly with my career aspirations and professional strengths. This opportunity in Seoul represents a unique chance to merge my global HR experience with the rich cultural nuances of South Korean corporate practices.</w:t>
      </w:r>
    </w:p>
    <w:p>
      <w:pPr>
        <w:pStyle w:val="BodyText"/>
      </w:pPr>
      <w:r>
        <w:t xml:space="preserve">With a deep understanding of the complexities involved in managing human resources within diverse workforces, I have consistently demonstrated the ability to build strong employer-employee relationships while driving initiatives that enhance productivity and job satisfaction. My background includes leading HR departments in multinational corporations, where I tailored strategies to align with local labor laws and cultural expectations. In South Korea, where respect for hierarchy, teamwork, and long-term commitment are foundational values, my approach to HR has always prioritized creating inclusive policies that resonate with both local employees and international stakeholders.</w:t>
      </w:r>
    </w:p>
    <w:p>
      <w:pPr>
        <w:pStyle w:val="BodyText"/>
      </w:pPr>
      <w:r>
        <w:t xml:space="preserve">One of my key achievements as an HR Manager was implementing a comprehensive employee development program that reduced turnover by 30% within two years. This initiative focused on continuous learning, mentorship opportunities, and career pathing, which not only improved staff retention but also strengthened the company’s reputation as an employer of choice. In Seoul’s competitive job market, where attracting and retaining top talent is a critical challenge, I believe my ability to design and execute such programs would be invaluable. Additionally, my experience in managing cross-cultural teams has equipped me with the adaptability needed to navigate the unique dynamics of South Korea’s corporate landscape.</w:t>
      </w:r>
    </w:p>
    <w:p>
      <w:pPr>
        <w:pStyle w:val="BodyText"/>
      </w:pPr>
      <w:r>
        <w:t xml:space="preserve">South Korea’s rapid technological advancements and evolving workforce trends have made it a hub for innovation, but they also demand HR professionals who can balance traditional values with modern practices. For instance, while Korean companies often emphasize face-to-face communication and hierarchical structures, there is a growing need to integrate flexible work arrangements and digital HR tools. My experience in implementing cloud-based HR systems and fostering remote collaboration has allowed me to bridge these gaps effectively. I am particularly inspired by [Company Name]’s commitment to [mention specific company value or initiative, e.g., "sustainable growth" or "employee well-being"], and I am confident that my proactive approach to HR strategy would align seamlessly with your vision.</w:t>
      </w:r>
    </w:p>
    <w:p>
      <w:pPr>
        <w:pStyle w:val="BodyText"/>
      </w:pPr>
      <w:r>
        <w:t xml:space="preserve">Another aspect of my professional journey that I believe will resonate with South Korea’s corporate culture is my focus on building trust through transparency. In Korean workplaces, where relationships (or "jeong") are deeply valued, I have always prioritized open communication and empathy. Whether addressing workplace conflicts, designing performance evaluation systems, or organizing cultural training programs for international employees, I approach each task with the goal of fostering mutual respect and collaboration. My ability to navigate the subtleties of Korean business etiquette—such as understanding the importance of formal titles, gift-giving customs, and consensus-driven decision-making—has allowed me to build strong partnerships with employees at all levels.</w:t>
      </w:r>
    </w:p>
    <w:p>
      <w:pPr>
        <w:pStyle w:val="BodyText"/>
      </w:pPr>
      <w:r>
        <w:t xml:space="preserve">I am particularly drawn to [Company Name]’s location in Seoul, a city that embodies the perfect blend of tradition and modernity. The bustling metropolis offers a vibrant environment for professionals seeking to contribute to cutting-edge industries while preserving cultural heritage. As an HR Manager in Seoul, I would relish the opportunity to support your team in creating a workplace that not only meets global standards but also reflects the unique identity of South Korean employees. My fluency in [language, e.g., Korean or English] and my familiarity with local labor regulations further position me to address challenges specific to this region, such as navigating compliance with the Korea Labor Standards Act or managing seasonal workforce demands during key business cycles.</w:t>
      </w:r>
    </w:p>
    <w:p>
      <w:pPr>
        <w:pStyle w:val="BodyText"/>
      </w:pPr>
      <w:r>
        <w:t xml:space="preserve">What excites me most about this role is the chance to shape a workplace culture that empowers employees while driving organizational success. I have always believed that HR is not just about administrative tasks but about being a strategic partner in achieving long-term goals. In Seoul, where companies are increasingly investing in diversity and inclusion initiatives, I would bring a forward-thinking perspective to foster innovation and equity within your team. My track record of successfully managing large-scale recruitment campaigns, designing performance management frameworks, and advocating for employee wellness programs demonstrates my ability to deliver measurable results.</w:t>
      </w:r>
    </w:p>
    <w:p>
      <w:pPr>
        <w:pStyle w:val="BodyText"/>
      </w:pPr>
      <w:r>
        <w:t xml:space="preserve">Thank you for considering my application. I am genuinely enthusiastic about the possibility of contributing to [Company Name]’s continued success in South Korea’s competitive business environment. I would welcome the opportunity to discuss how my skills and experiences align with your needs. Please feel free to contact me at [your phone number] or [your email address] at your earliest convenience. I look forward to the possibility of working together in Seoul, where I can leverage my expertise to make a meaningful impact.</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4T07:14:28Z</dcterms:created>
  <dcterms:modified xsi:type="dcterms:W3CDTF">2026-07-24T07:14:28Z</dcterms:modified>
</cp:coreProperties>
</file>

<file path=docProps/custom.xml><?xml version="1.0" encoding="utf-8"?>
<Properties xmlns="http://schemas.openxmlformats.org/officeDocument/2006/custom-properties" xmlns:vt="http://schemas.openxmlformats.org/officeDocument/2006/docPropsVTypes"/>
</file>